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8EF4BA" w14:textId="77777777" w:rsidR="00F9752C" w:rsidRDefault="0033423B">
      <w:pPr>
        <w:pStyle w:val="Title"/>
      </w:pPr>
      <w:r>
        <w:t>Topology Prelim, Sept. 1993</w:t>
      </w:r>
    </w:p>
    <w:p w14:paraId="4428BAF2" w14:textId="77777777" w:rsidR="00F9752C" w:rsidRDefault="0033423B">
      <w:pPr>
        <w:pStyle w:val="Heading2"/>
      </w:pPr>
      <w:bookmarkStart w:id="0" w:name="main-content"/>
      <w:bookmarkStart w:id="1" w:name="problems"/>
      <w:r>
        <w:t>Problems</w:t>
      </w:r>
    </w:p>
    <w:p w14:paraId="6998A6AF" w14:textId="77777777" w:rsidR="00F9752C" w:rsidRDefault="0033423B">
      <w:pPr>
        <w:pStyle w:val="Compact"/>
        <w:numPr>
          <w:ilvl w:val="0"/>
          <w:numId w:val="2"/>
        </w:numPr>
      </w:pPr>
      <w:r>
        <w:t xml:space="preserve">Prove that a continuous bijection from a compact space to a </w:t>
      </w:r>
      <w:proofErr w:type="spellStart"/>
      <w:r>
        <w:t>Hausdorff</w:t>
      </w:r>
      <w:proofErr w:type="spellEnd"/>
      <w:r>
        <w:t xml:space="preserve"> space is a homeomorphism.</w:t>
      </w:r>
    </w:p>
    <w:p w14:paraId="203F8070" w14:textId="77777777" w:rsidR="00F9752C" w:rsidRDefault="00F9752C">
      <w:pPr>
        <w:pStyle w:val="Compact"/>
        <w:numPr>
          <w:ilvl w:val="0"/>
          <w:numId w:val="2"/>
        </w:numPr>
      </w:pPr>
    </w:p>
    <w:p w14:paraId="3F2EFBA4" w14:textId="77777777" w:rsidR="00F9752C" w:rsidRDefault="0033423B">
      <w:pPr>
        <w:pStyle w:val="Compact"/>
        <w:numPr>
          <w:ilvl w:val="1"/>
          <w:numId w:val="3"/>
        </w:numPr>
      </w:pPr>
      <w:r>
        <w:t>Prove that an arbitrary product of connected spaces is connected.</w:t>
      </w:r>
    </w:p>
    <w:p w14:paraId="087889D7" w14:textId="77777777" w:rsidR="00F9752C" w:rsidRDefault="0033423B">
      <w:pPr>
        <w:pStyle w:val="Compact"/>
        <w:numPr>
          <w:ilvl w:val="1"/>
          <w:numId w:val="3"/>
        </w:numPr>
      </w:pPr>
      <w:r>
        <w:t>Give an example of a connected space which is not path connected.</w:t>
      </w:r>
    </w:p>
    <w:p w14:paraId="134CA69E" w14:textId="77777777" w:rsidR="00F9752C" w:rsidRDefault="0033423B">
      <w:pPr>
        <w:pStyle w:val="Compact"/>
        <w:numPr>
          <w:ilvl w:val="0"/>
          <w:numId w:val="2"/>
        </w:numPr>
      </w:pPr>
      <w:r>
        <w:t xml:space="preserve">Prove that i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Y</m:t>
        </m:r>
      </m:oMath>
      <w:r>
        <w:t xml:space="preserve"> is a quotient map and </w:t>
      </w:r>
      <m:oMath>
        <m:r>
          <w:rPr>
            <w:rFonts w:ascii="Cambria Math" w:hAnsi="Cambria Math"/>
          </w:rPr>
          <m:t>X</m:t>
        </m:r>
      </m:oMath>
      <w:r>
        <w:t xml:space="preserve"> is normal then </w:t>
      </w:r>
      <m:oMath>
        <m:r>
          <w:rPr>
            <w:rFonts w:ascii="Cambria Math" w:hAnsi="Cambria Math"/>
          </w:rPr>
          <m:t>Y</m:t>
        </m:r>
      </m:oMath>
      <w:r>
        <w:t xml:space="preserve"> is normal.</w:t>
      </w:r>
    </w:p>
    <w:p w14:paraId="7EA0C6FF" w14:textId="77777777" w:rsidR="00F9752C" w:rsidRDefault="0033423B">
      <w:pPr>
        <w:pStyle w:val="Compact"/>
        <w:numPr>
          <w:ilvl w:val="0"/>
          <w:numId w:val="2"/>
        </w:numPr>
      </w:pPr>
      <w:r>
        <w:t xml:space="preserve">Use the </w:t>
      </w:r>
      <w:proofErr w:type="spellStart"/>
      <w:r>
        <w:t>homotopy</w:t>
      </w:r>
      <w:proofErr w:type="spellEnd"/>
      <w:r>
        <w:t xml:space="preserve"> covering property to prove that there exists a </w:t>
      </w:r>
      <w:proofErr w:type="spellStart"/>
      <w:proofErr w:type="gramStart"/>
      <w:r>
        <w:t>well defined</w:t>
      </w:r>
      <w:proofErr w:type="spellEnd"/>
      <w:proofErr w:type="gramEnd"/>
      <w:r>
        <w:t xml:space="preserve"> bijecti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)→Z</m:t>
        </m:r>
      </m:oMath>
      <w:r>
        <w:t>. 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>-sphere)</w:t>
      </w:r>
    </w:p>
    <w:p w14:paraId="78FF2F67" w14:textId="77777777" w:rsidR="00F9752C" w:rsidRDefault="0033423B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</m:oMath>
      <w:r>
        <w:t xml:space="preserve"> real projective 2-space.</w:t>
      </w:r>
    </w:p>
    <w:p w14:paraId="70CA6B8A" w14:textId="77777777" w:rsidR="00F9752C" w:rsidRDefault="0033423B">
      <w:pPr>
        <w:pStyle w:val="Compact"/>
        <w:numPr>
          <w:ilvl w:val="1"/>
          <w:numId w:val="4"/>
        </w:numPr>
      </w:pPr>
      <w:r>
        <w:t xml:space="preserve">Compu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208C8758" w14:textId="77777777" w:rsidR="00F9752C" w:rsidRDefault="0033423B">
      <w:pPr>
        <w:pStyle w:val="Compact"/>
        <w:numPr>
          <w:ilvl w:val="1"/>
          <w:numId w:val="4"/>
        </w:numPr>
      </w:pPr>
      <w:r>
        <w:t xml:space="preserve">Find all coverings of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4A30F856" w14:textId="77777777" w:rsidR="00F9752C" w:rsidRDefault="0033423B">
      <w:pPr>
        <w:pStyle w:val="Compact"/>
        <w:numPr>
          <w:ilvl w:val="1"/>
          <w:numId w:val="4"/>
        </w:numPr>
      </w:pPr>
      <w:r>
        <w:t xml:space="preserve">Does there exist a map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X</m:t>
        </m:r>
      </m:oMath>
      <w:r>
        <w:t xml:space="preserve"> which does not lift to the universal cover at </w:t>
      </w:r>
      <m:oMath>
        <m:r>
          <w:rPr>
            <w:rFonts w:ascii="Cambria Math" w:hAnsi="Cambria Math"/>
          </w:rPr>
          <m:t>X</m:t>
        </m:r>
      </m:oMath>
      <w:r>
        <w:t>? Prove your answer.</w:t>
      </w:r>
    </w:p>
    <w:p w14:paraId="53B3CC04" w14:textId="77777777" w:rsidR="00F9752C" w:rsidRDefault="0033423B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the </w:t>
      </w:r>
      <w:proofErr w:type="gramStart"/>
      <w:r>
        <w:t>one point</w:t>
      </w:r>
      <w:proofErr w:type="gramEnd"/>
      <w:r>
        <w:t xml:space="preserve"> union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>. 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>-sphere)</w:t>
      </w:r>
    </w:p>
    <w:p w14:paraId="33A687F3" w14:textId="77777777" w:rsidR="00F9752C" w:rsidRDefault="0033423B">
      <w:pPr>
        <w:pStyle w:val="Compact"/>
        <w:numPr>
          <w:ilvl w:val="1"/>
          <w:numId w:val="5"/>
        </w:numPr>
      </w:pPr>
      <w:r>
        <w:t xml:space="preserve">Compu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16BA4E98" w14:textId="77777777" w:rsidR="00F9752C" w:rsidRDefault="0033423B">
      <w:pPr>
        <w:pStyle w:val="Compact"/>
        <w:numPr>
          <w:ilvl w:val="1"/>
          <w:numId w:val="5"/>
        </w:numPr>
      </w:pPr>
      <w:r>
        <w:t xml:space="preserve">Compu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0465E47B" w14:textId="77777777" w:rsidR="00F9752C" w:rsidRDefault="0033423B">
      <w:pPr>
        <w:pStyle w:val="Compact"/>
        <w:numPr>
          <w:ilvl w:val="0"/>
          <w:numId w:val="2"/>
        </w:numPr>
      </w:pPr>
      <w:r>
        <w:t xml:space="preserve">Prov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=∂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is not a retract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>. 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</m:oMath>
      <w:r>
        <w:t xml:space="preserve">-sphere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</m:oMath>
      <w:r>
        <w:t xml:space="preserve">-ball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>)</w:t>
      </w:r>
    </w:p>
    <w:p w14:paraId="53FAEC31" w14:textId="77777777" w:rsidR="00F9752C" w:rsidRDefault="0033423B">
      <w:pPr>
        <w:pStyle w:val="Compact"/>
        <w:numPr>
          <w:ilvl w:val="0"/>
          <w:numId w:val="2"/>
        </w:numPr>
      </w:pPr>
      <w:r>
        <w:t xml:space="preserve">Prove any map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has a fixed point. (</w:t>
      </w:r>
      <m:oMath>
        <m:r>
          <w:rPr>
            <w:rFonts w:ascii="Cambria Math" w:hAnsi="Cambria Math"/>
          </w:rPr>
          <m:t>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</m:oMath>
      <w:r>
        <w:t xml:space="preserve"> real projective 2-space)</w:t>
      </w:r>
    </w:p>
    <w:p w14:paraId="5C4405C4" w14:textId="77777777" w:rsidR="00F9752C" w:rsidRDefault="0033423B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be the restriction of the composition of a rotation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 about the </w:t>
      </w:r>
      <m:oMath>
        <m:r>
          <w:rPr>
            <w:rFonts w:ascii="Cambria Math" w:hAnsi="Cambria Math"/>
          </w:rPr>
          <m:t>z</m:t>
        </m:r>
      </m:oMath>
      <w:r>
        <w:t xml:space="preserve">-axis through an angle of </w:t>
      </w:r>
      <m:oMath>
        <m:r>
          <w:rPr>
            <w:rFonts w:ascii="Cambria Math" w:hAnsi="Cambria Math"/>
          </w:rPr>
          <m:t>2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3</m:t>
        </m:r>
      </m:oMath>
      <w:r>
        <w:t xml:space="preserve"> radians followed by a reflection in the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y</m:t>
        </m:r>
      </m:oMath>
      <w:r>
        <w:t xml:space="preserve"> plane. Define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/∼</m:t>
        </m:r>
      </m:oMath>
      <w:r>
        <w:t xml:space="preserve"> where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∂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>. 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</m:oMath>
      <w:r>
        <w:t xml:space="preserve">-ball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</m:oMath>
      <w:r>
        <w:t xml:space="preserve"> 2-sphere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>)</w:t>
      </w:r>
    </w:p>
    <w:p w14:paraId="389E149C" w14:textId="77777777" w:rsidR="00F9752C" w:rsidRDefault="0033423B">
      <w:pPr>
        <w:pStyle w:val="Compact"/>
        <w:numPr>
          <w:ilvl w:val="1"/>
          <w:numId w:val="6"/>
        </w:numPr>
      </w:pPr>
      <w:r>
        <w:t xml:space="preserve">Find a C. W. decomposition of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2389676F" w14:textId="77777777" w:rsidR="00F9752C" w:rsidRDefault="0033423B">
      <w:pPr>
        <w:pStyle w:val="Compact"/>
        <w:numPr>
          <w:ilvl w:val="1"/>
          <w:numId w:val="6"/>
        </w:numPr>
      </w:pPr>
      <w:r>
        <w:t xml:space="preserve">Compute the cellular chain complex of </w:t>
      </w:r>
      <m:oMath>
        <m:r>
          <w:rPr>
            <w:rFonts w:ascii="Cambria Math" w:hAnsi="Cambria Math"/>
          </w:rPr>
          <m:t>X</m:t>
        </m:r>
      </m:oMath>
      <w:r>
        <w:t xml:space="preserve"> including the boundary operator.</w:t>
      </w:r>
    </w:p>
    <w:p w14:paraId="6951E118" w14:textId="77777777" w:rsidR="00F9752C" w:rsidRDefault="0033423B">
      <w:pPr>
        <w:pStyle w:val="Compact"/>
        <w:numPr>
          <w:ilvl w:val="1"/>
          <w:numId w:val="6"/>
        </w:numPr>
      </w:pPr>
      <w:r>
        <w:t xml:space="preserve">Compu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bookmarkEnd w:id="0"/>
    <w:bookmarkEnd w:id="1"/>
    <w:p w14:paraId="05353269" w14:textId="1BF9A8EF" w:rsidR="00F9752C" w:rsidRDefault="00F9752C">
      <w:pPr>
        <w:pStyle w:val="FirstParagraph"/>
      </w:pPr>
    </w:p>
    <w:sectPr w:rsidR="00F9752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30E7E2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AC56CD9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E72E63BE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045249836">
    <w:abstractNumId w:val="0"/>
  </w:num>
  <w:num w:numId="2" w16cid:durableId="90233228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754102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602478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5652877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3085856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9752C"/>
    <w:rsid w:val="0029391D"/>
    <w:rsid w:val="0033423B"/>
    <w:rsid w:val="003577FE"/>
    <w:rsid w:val="005447AD"/>
    <w:rsid w:val="009A33E8"/>
    <w:rsid w:val="00AA518B"/>
    <w:rsid w:val="00F97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22A377"/>
  <w15:docId w15:val="{DB12EA68-5DF3-45BB-AD0C-1847D9D3A9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4</Words>
  <Characters>1146</Characters>
  <Application>Microsoft Office Word</Application>
  <DocSecurity>0</DocSecurity>
  <Lines>28</Lines>
  <Paragraphs>22</Paragraphs>
  <ScaleCrop>false</ScaleCrop>
  <Company/>
  <LinksUpToDate>false</LinksUpToDate>
  <CharactersWithSpaces>1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ology Prelim, Sept. 1993</dc:title>
  <dc:creator>Paul Pollack</dc:creator>
  <cp:keywords/>
  <cp:lastModifiedBy>Paul Pollack</cp:lastModifiedBy>
  <cp:revision>4</cp:revision>
  <dcterms:created xsi:type="dcterms:W3CDTF">2026-03-28T17:15:00Z</dcterms:created>
  <dcterms:modified xsi:type="dcterms:W3CDTF">2026-03-28T17:28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